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F24C3" w14:textId="32BA1786" w:rsidR="00D94351" w:rsidRDefault="00D94351" w:rsidP="00D94351">
      <w:pPr>
        <w:jc w:val="center"/>
        <w:rPr>
          <w:rFonts w:ascii="Consolas" w:hAnsi="Consolas"/>
          <w:sz w:val="28"/>
          <w:szCs w:val="28"/>
          <w:rtl/>
        </w:rPr>
      </w:pPr>
      <w:r w:rsidRPr="00CF7264">
        <w:rPr>
          <w:rFonts w:ascii="Consolas" w:hAnsi="Consolas" w:hint="cs"/>
          <w:sz w:val="28"/>
          <w:szCs w:val="28"/>
          <w:rtl/>
        </w:rPr>
        <w:t>אלגוריתמי</w:t>
      </w:r>
      <w:r w:rsidRPr="00CF7264">
        <w:rPr>
          <w:rFonts w:ascii="Consolas" w:hAnsi="Consolas" w:hint="eastAsia"/>
          <w:sz w:val="28"/>
          <w:szCs w:val="28"/>
          <w:rtl/>
        </w:rPr>
        <w:t>ם</w:t>
      </w:r>
      <w:r w:rsidRPr="00CF7264">
        <w:rPr>
          <w:rFonts w:ascii="Consolas" w:hAnsi="Consolas" w:hint="cs"/>
          <w:sz w:val="28"/>
          <w:szCs w:val="28"/>
          <w:rtl/>
        </w:rPr>
        <w:t xml:space="preserve"> בראייה ממוחשבת </w:t>
      </w:r>
      <w:r>
        <w:rPr>
          <w:rFonts w:ascii="Consolas" w:hAnsi="Consolas"/>
          <w:sz w:val="28"/>
          <w:szCs w:val="28"/>
          <w:rtl/>
        </w:rPr>
        <w:t>–</w:t>
      </w:r>
      <w:r w:rsidRPr="00CF7264">
        <w:rPr>
          <w:rFonts w:ascii="Consolas" w:hAnsi="Consolas" w:hint="cs"/>
          <w:sz w:val="28"/>
          <w:szCs w:val="28"/>
          <w:rtl/>
        </w:rPr>
        <w:t xml:space="preserve"> 046746</w:t>
      </w:r>
    </w:p>
    <w:p w14:paraId="5F76E547" w14:textId="4A9CE806" w:rsidR="00D94351" w:rsidRPr="00D94351" w:rsidRDefault="00D94351" w:rsidP="00D94351">
      <w:pPr>
        <w:jc w:val="center"/>
        <w:rPr>
          <w:rFonts w:ascii="Consolas" w:hAnsi="Consolas"/>
          <w:sz w:val="28"/>
          <w:szCs w:val="28"/>
        </w:rPr>
      </w:pPr>
      <w:r>
        <w:rPr>
          <w:rFonts w:ascii="Consolas" w:hAnsi="Consolas"/>
          <w:sz w:val="28"/>
          <w:szCs w:val="28"/>
        </w:rPr>
        <w:t>QUIZ 3</w:t>
      </w:r>
    </w:p>
    <w:p w14:paraId="6F46BC6B" w14:textId="77777777" w:rsidR="00D94351" w:rsidRPr="00CF7264" w:rsidRDefault="00D94351" w:rsidP="00D94351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דניאל טייטלמן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207734088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r w:rsidRPr="00CF7264">
        <w:rPr>
          <w:sz w:val="28"/>
          <w:szCs w:val="28"/>
        </w:rPr>
        <w:t>Daniel.tei@campus.technion.ac.il</w:t>
      </w:r>
    </w:p>
    <w:p w14:paraId="07B736BB" w14:textId="77777777" w:rsidR="00D94351" w:rsidRPr="00CF7264" w:rsidRDefault="00D94351" w:rsidP="00D94351">
      <w:pPr>
        <w:jc w:val="center"/>
        <w:rPr>
          <w:sz w:val="28"/>
          <w:szCs w:val="28"/>
        </w:rPr>
      </w:pPr>
      <w:r w:rsidRPr="00CF7264">
        <w:rPr>
          <w:rFonts w:hint="cs"/>
          <w:sz w:val="28"/>
          <w:szCs w:val="28"/>
          <w:rtl/>
        </w:rPr>
        <w:t xml:space="preserve">יאיר נחום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034462796 </w:t>
      </w:r>
      <w:r w:rsidRPr="00CF7264">
        <w:rPr>
          <w:sz w:val="28"/>
          <w:szCs w:val="28"/>
          <w:rtl/>
        </w:rPr>
        <w:t>–</w:t>
      </w:r>
      <w:r w:rsidRPr="00CF7264">
        <w:rPr>
          <w:rFonts w:hint="cs"/>
          <w:sz w:val="28"/>
          <w:szCs w:val="28"/>
          <w:rtl/>
        </w:rPr>
        <w:t xml:space="preserve"> </w:t>
      </w:r>
      <w:hyperlink r:id="rId5" w:history="1">
        <w:r w:rsidRPr="00CF7264">
          <w:rPr>
            <w:rStyle w:val="Hyperlink"/>
            <w:sz w:val="28"/>
            <w:szCs w:val="28"/>
          </w:rPr>
          <w:t>nahum.yair@campus.technion.ac.il</w:t>
        </w:r>
      </w:hyperlink>
    </w:p>
    <w:p w14:paraId="62CEB513" w14:textId="578303C9" w:rsidR="004F32C4" w:rsidRDefault="004F32C4">
      <w:pPr>
        <w:rPr>
          <w:rtl/>
        </w:rPr>
      </w:pPr>
    </w:p>
    <w:p w14:paraId="58351F71" w14:textId="090421B3" w:rsidR="00217798" w:rsidRDefault="00217798">
      <w:pPr>
        <w:rPr>
          <w:rtl/>
        </w:rPr>
      </w:pPr>
    </w:p>
    <w:p w14:paraId="7E8D75DD" w14:textId="13EF9513" w:rsidR="00217798" w:rsidRDefault="00217798">
      <w:pPr>
        <w:rPr>
          <w:rtl/>
        </w:rPr>
      </w:pPr>
    </w:p>
    <w:p w14:paraId="6936C20E" w14:textId="74BF9037" w:rsidR="00217798" w:rsidRDefault="00217798">
      <w:pPr>
        <w:rPr>
          <w:rtl/>
        </w:rPr>
      </w:pPr>
    </w:p>
    <w:p w14:paraId="740C74DB" w14:textId="1CEBDE89" w:rsidR="00217798" w:rsidRDefault="00217798">
      <w:pPr>
        <w:rPr>
          <w:rtl/>
        </w:rPr>
      </w:pPr>
    </w:p>
    <w:p w14:paraId="1FC4F3AE" w14:textId="61C51FBE" w:rsidR="00217798" w:rsidRDefault="00217798">
      <w:pPr>
        <w:rPr>
          <w:rtl/>
        </w:rPr>
      </w:pPr>
    </w:p>
    <w:p w14:paraId="625FAB71" w14:textId="0B40EBB7" w:rsidR="00217798" w:rsidRDefault="00217798">
      <w:pPr>
        <w:rPr>
          <w:rtl/>
        </w:rPr>
      </w:pPr>
    </w:p>
    <w:p w14:paraId="549F80E7" w14:textId="06210B51" w:rsidR="00217798" w:rsidRDefault="00217798">
      <w:pPr>
        <w:rPr>
          <w:rtl/>
        </w:rPr>
      </w:pPr>
    </w:p>
    <w:p w14:paraId="3CBBDD65" w14:textId="0E2943A9" w:rsidR="00217798" w:rsidRDefault="00217798">
      <w:pPr>
        <w:rPr>
          <w:rtl/>
        </w:rPr>
      </w:pPr>
    </w:p>
    <w:p w14:paraId="6015674F" w14:textId="30293564" w:rsidR="00217798" w:rsidRDefault="00217798">
      <w:pPr>
        <w:rPr>
          <w:rtl/>
        </w:rPr>
      </w:pPr>
    </w:p>
    <w:p w14:paraId="37F20230" w14:textId="5A4AC281" w:rsidR="00217798" w:rsidRDefault="00217798">
      <w:pPr>
        <w:rPr>
          <w:rtl/>
        </w:rPr>
      </w:pPr>
    </w:p>
    <w:p w14:paraId="0114AB41" w14:textId="10FA8EAB" w:rsidR="00217798" w:rsidRDefault="00217798">
      <w:pPr>
        <w:rPr>
          <w:rtl/>
        </w:rPr>
      </w:pPr>
    </w:p>
    <w:p w14:paraId="773FF67C" w14:textId="6BDFD982" w:rsidR="00217798" w:rsidRDefault="00217798">
      <w:pPr>
        <w:rPr>
          <w:rtl/>
        </w:rPr>
      </w:pPr>
    </w:p>
    <w:p w14:paraId="05A84C63" w14:textId="248724B1" w:rsidR="00217798" w:rsidRDefault="00217798">
      <w:pPr>
        <w:rPr>
          <w:rtl/>
        </w:rPr>
      </w:pPr>
    </w:p>
    <w:p w14:paraId="6F977303" w14:textId="20243CB1" w:rsidR="00217798" w:rsidRDefault="00217798">
      <w:pPr>
        <w:rPr>
          <w:rtl/>
        </w:rPr>
      </w:pPr>
    </w:p>
    <w:p w14:paraId="29391CDB" w14:textId="0F14CD23" w:rsidR="00217798" w:rsidRDefault="00217798">
      <w:pPr>
        <w:rPr>
          <w:rtl/>
        </w:rPr>
      </w:pPr>
    </w:p>
    <w:p w14:paraId="2C0E6772" w14:textId="3FA34EF0" w:rsidR="00217798" w:rsidRDefault="00217798">
      <w:pPr>
        <w:rPr>
          <w:rtl/>
        </w:rPr>
      </w:pPr>
    </w:p>
    <w:p w14:paraId="771834CF" w14:textId="76AEF16A" w:rsidR="00217798" w:rsidRDefault="00217798">
      <w:pPr>
        <w:rPr>
          <w:rtl/>
        </w:rPr>
      </w:pPr>
    </w:p>
    <w:p w14:paraId="30707867" w14:textId="65C7DBDC" w:rsidR="00217798" w:rsidRDefault="00217798">
      <w:pPr>
        <w:rPr>
          <w:rtl/>
        </w:rPr>
      </w:pPr>
    </w:p>
    <w:p w14:paraId="3F4A7BF6" w14:textId="27825B91" w:rsidR="00217798" w:rsidRDefault="00217798">
      <w:pPr>
        <w:rPr>
          <w:rtl/>
        </w:rPr>
      </w:pPr>
    </w:p>
    <w:p w14:paraId="4EFFA34A" w14:textId="40283103" w:rsidR="00217798" w:rsidRDefault="00217798">
      <w:pPr>
        <w:rPr>
          <w:rtl/>
        </w:rPr>
      </w:pPr>
    </w:p>
    <w:p w14:paraId="60ED25D7" w14:textId="04D19C93" w:rsidR="00217798" w:rsidRDefault="00217798">
      <w:pPr>
        <w:rPr>
          <w:rtl/>
        </w:rPr>
      </w:pPr>
    </w:p>
    <w:p w14:paraId="7870635A" w14:textId="0AA07D7E" w:rsidR="00217798" w:rsidRDefault="00217798">
      <w:pPr>
        <w:rPr>
          <w:rtl/>
        </w:rPr>
      </w:pPr>
    </w:p>
    <w:p w14:paraId="49FAFFBF" w14:textId="3D322C56" w:rsidR="00217798" w:rsidRDefault="00217798">
      <w:pPr>
        <w:rPr>
          <w:rtl/>
        </w:rPr>
      </w:pPr>
    </w:p>
    <w:p w14:paraId="48DBB2F0" w14:textId="2F6C76E8" w:rsidR="00217798" w:rsidRDefault="00217798">
      <w:pPr>
        <w:rPr>
          <w:rtl/>
        </w:rPr>
      </w:pPr>
    </w:p>
    <w:p w14:paraId="6F1A7453" w14:textId="64ED9062" w:rsidR="00217798" w:rsidRDefault="00217798">
      <w:pPr>
        <w:rPr>
          <w:rtl/>
        </w:rPr>
      </w:pPr>
    </w:p>
    <w:p w14:paraId="08C8DFBD" w14:textId="1D3C0ADD" w:rsidR="00217798" w:rsidRDefault="00217798">
      <w:pPr>
        <w:rPr>
          <w:rtl/>
        </w:rPr>
      </w:pPr>
    </w:p>
    <w:p w14:paraId="4730F5F2" w14:textId="465107B7" w:rsidR="00217798" w:rsidRPr="006B5950" w:rsidRDefault="00217798">
      <w:pPr>
        <w:rPr>
          <w:sz w:val="28"/>
          <w:szCs w:val="28"/>
          <w:u w:val="single"/>
          <w:rtl/>
        </w:rPr>
      </w:pPr>
      <w:r w:rsidRPr="006B5950">
        <w:rPr>
          <w:rFonts w:hint="cs"/>
          <w:sz w:val="28"/>
          <w:szCs w:val="28"/>
          <w:u w:val="single"/>
          <w:rtl/>
        </w:rPr>
        <w:lastRenderedPageBreak/>
        <w:t>שאלה 1:</w:t>
      </w:r>
    </w:p>
    <w:p w14:paraId="2DA1C6C2" w14:textId="75AD9134" w:rsidR="00217798" w:rsidRDefault="006B5950">
      <w:pPr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 xml:space="preserve">נשתמש באלגוריתם </w:t>
      </w:r>
      <w:r>
        <w:rPr>
          <w:rFonts w:hint="cs"/>
          <w:sz w:val="28"/>
          <w:szCs w:val="28"/>
        </w:rPr>
        <w:t>B</w:t>
      </w:r>
      <w:r>
        <w:rPr>
          <w:sz w:val="28"/>
          <w:szCs w:val="28"/>
        </w:rPr>
        <w:t>ag of words</w:t>
      </w:r>
      <w:r>
        <w:rPr>
          <w:rFonts w:hint="cs"/>
          <w:sz w:val="28"/>
          <w:szCs w:val="28"/>
          <w:rtl/>
        </w:rPr>
        <w:t xml:space="preserve"> בעבור זיהוי דגלים, מצורפים הדגלים אשר אנו מורשים להשתמש בהם.</w:t>
      </w:r>
    </w:p>
    <w:p w14:paraId="1EA86896" w14:textId="41B16173" w:rsidR="006B5950" w:rsidRDefault="006B5950">
      <w:pPr>
        <w:rPr>
          <w:sz w:val="28"/>
          <w:szCs w:val="28"/>
          <w:rtl/>
        </w:rPr>
      </w:pPr>
      <w:r>
        <w:rPr>
          <w:noProof/>
        </w:rPr>
        <w:drawing>
          <wp:inline distT="0" distB="0" distL="0" distR="0" wp14:anchorId="0D249C4C" wp14:editId="0A719016">
            <wp:extent cx="5274310" cy="39820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82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4613A" w14:textId="76534280" w:rsidR="006B5950" w:rsidRDefault="006B5950" w:rsidP="00D32A1F">
      <w:p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ראשית לפני שנתאר את היתרונות והחסרונות של האלגוריתם נשים לב לתכונות הבאות של הדגלים.</w:t>
      </w:r>
    </w:p>
    <w:p w14:paraId="732B2674" w14:textId="36FC2953" w:rsidR="006B5950" w:rsidRDefault="006B5950" w:rsidP="00D32A1F">
      <w:p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נשים לב כי אוסף דגלים זה ניתן לסיווג מדויק על בסיס הפיצ'רי</w:t>
      </w:r>
      <w:r>
        <w:rPr>
          <w:rFonts w:hint="eastAsia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</w:rPr>
        <w:t xml:space="preserve"> הבאים</w:t>
      </w:r>
      <w:r w:rsidR="00F04AA0">
        <w:rPr>
          <w:rFonts w:hint="cs"/>
          <w:sz w:val="28"/>
          <w:szCs w:val="28"/>
          <w:rtl/>
        </w:rPr>
        <w:t xml:space="preserve"> (אם הם נכתבו ביד ולא ע"י </w:t>
      </w:r>
      <w:r w:rsidR="00F04AA0">
        <w:rPr>
          <w:sz w:val="28"/>
          <w:szCs w:val="28"/>
        </w:rPr>
        <w:t>dictionary learning</w:t>
      </w:r>
      <w:r w:rsidR="00F04AA0">
        <w:rPr>
          <w:rFonts w:hint="cs"/>
          <w:sz w:val="28"/>
          <w:szCs w:val="28"/>
          <w:rtl/>
        </w:rPr>
        <w:t xml:space="preserve"> כלשהו</w:t>
      </w:r>
      <w:r w:rsidR="005F40B5">
        <w:rPr>
          <w:rFonts w:hint="cs"/>
          <w:sz w:val="28"/>
          <w:szCs w:val="28"/>
          <w:rtl/>
        </w:rPr>
        <w:t xml:space="preserve"> או </w:t>
      </w:r>
      <w:r w:rsidR="005F40B5">
        <w:rPr>
          <w:rFonts w:hint="cs"/>
          <w:sz w:val="28"/>
          <w:szCs w:val="28"/>
        </w:rPr>
        <w:t>FEATURE EXTRACTOR</w:t>
      </w:r>
      <w:r w:rsidR="00F04AA0">
        <w:rPr>
          <w:rFonts w:hint="cs"/>
          <w:sz w:val="28"/>
          <w:szCs w:val="28"/>
          <w:rtl/>
        </w:rPr>
        <w:t>)</w:t>
      </w:r>
      <w:r>
        <w:rPr>
          <w:rFonts w:hint="cs"/>
          <w:sz w:val="28"/>
          <w:szCs w:val="28"/>
          <w:rtl/>
        </w:rPr>
        <w:t>:</w:t>
      </w:r>
    </w:p>
    <w:p w14:paraId="081BE303" w14:textId="0D9C6AE8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רצף של צבעים בדגל: אדום לבן שחור.</w:t>
      </w:r>
    </w:p>
    <w:p w14:paraId="44BE0AEA" w14:textId="70C605ED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מבנה של משולש יחיד או שני כוכבים ירוקים.</w:t>
      </w:r>
    </w:p>
    <w:p w14:paraId="1F4E4441" w14:textId="4F47A40D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צלב באמצע דגל בעל צבע אחיד.</w:t>
      </w:r>
    </w:p>
    <w:p w14:paraId="0A6D6E0D" w14:textId="3EA3659F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השוואת צבעים בין הצלבים.</w:t>
      </w:r>
    </w:p>
    <w:p w14:paraId="1D7E4C3F" w14:textId="1CADF499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דגל בריטניה </w:t>
      </w:r>
      <w:r w:rsidR="009E2DCA">
        <w:rPr>
          <w:rFonts w:hint="cs"/>
          <w:sz w:val="28"/>
          <w:szCs w:val="28"/>
          <w:rtl/>
        </w:rPr>
        <w:t>כפיצ'</w:t>
      </w:r>
      <w:r w:rsidR="009E2DCA">
        <w:rPr>
          <w:rFonts w:hint="eastAsia"/>
          <w:sz w:val="28"/>
          <w:szCs w:val="28"/>
          <w:rtl/>
        </w:rPr>
        <w:t>ר</w:t>
      </w:r>
      <w:r>
        <w:rPr>
          <w:rFonts w:hint="cs"/>
          <w:sz w:val="28"/>
          <w:szCs w:val="28"/>
          <w:rtl/>
        </w:rPr>
        <w:t>.</w:t>
      </w:r>
    </w:p>
    <w:p w14:paraId="5440073A" w14:textId="30F0DDFB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כוכבים לבנים בגדלים משתנים </w:t>
      </w:r>
      <w:r w:rsidR="009E2DCA">
        <w:rPr>
          <w:rFonts w:hint="cs"/>
          <w:sz w:val="28"/>
          <w:szCs w:val="28"/>
          <w:rtl/>
        </w:rPr>
        <w:t>כפיצ'</w:t>
      </w:r>
      <w:r w:rsidR="009E2DCA">
        <w:rPr>
          <w:rFonts w:hint="eastAsia"/>
          <w:sz w:val="28"/>
          <w:szCs w:val="28"/>
          <w:rtl/>
        </w:rPr>
        <w:t>ר</w:t>
      </w:r>
      <w:r>
        <w:rPr>
          <w:rFonts w:hint="cs"/>
          <w:sz w:val="28"/>
          <w:szCs w:val="28"/>
          <w:rtl/>
        </w:rPr>
        <w:t>.</w:t>
      </w:r>
    </w:p>
    <w:p w14:paraId="7ACDB8B0" w14:textId="438AE84B" w:rsidR="006B5950" w:rsidRDefault="006B5950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דגל לבן כחול אדום</w:t>
      </w:r>
      <w:r w:rsidR="009E2DCA">
        <w:rPr>
          <w:rFonts w:hint="cs"/>
          <w:sz w:val="28"/>
          <w:szCs w:val="28"/>
          <w:rtl/>
        </w:rPr>
        <w:t xml:space="preserve"> כפיצ'</w:t>
      </w:r>
      <w:r w:rsidR="009E2DCA">
        <w:rPr>
          <w:rFonts w:hint="eastAsia"/>
          <w:sz w:val="28"/>
          <w:szCs w:val="28"/>
          <w:rtl/>
        </w:rPr>
        <w:t>ר</w:t>
      </w:r>
      <w:r w:rsidR="009E2DCA">
        <w:rPr>
          <w:rFonts w:hint="cs"/>
          <w:sz w:val="28"/>
          <w:szCs w:val="28"/>
          <w:rtl/>
        </w:rPr>
        <w:t xml:space="preserve"> מלא וגם בסדר הפוך.</w:t>
      </w:r>
    </w:p>
    <w:p w14:paraId="5170C869" w14:textId="5C9A599B" w:rsidR="009E2DCA" w:rsidRDefault="009E2DCA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פיצ'</w:t>
      </w:r>
      <w:r>
        <w:rPr>
          <w:rFonts w:hint="eastAsia"/>
          <w:sz w:val="28"/>
          <w:szCs w:val="28"/>
          <w:rtl/>
        </w:rPr>
        <w:t>ר</w:t>
      </w:r>
      <w:r>
        <w:rPr>
          <w:rFonts w:hint="cs"/>
          <w:sz w:val="28"/>
          <w:szCs w:val="28"/>
          <w:rtl/>
        </w:rPr>
        <w:t xml:space="preserve"> של פסים אדומים לבנים.</w:t>
      </w:r>
    </w:p>
    <w:p w14:paraId="4918BA6F" w14:textId="74544CE4" w:rsidR="009E2DCA" w:rsidRDefault="009E2DCA" w:rsidP="00D32A1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פיצ'</w:t>
      </w:r>
      <w:r>
        <w:rPr>
          <w:rFonts w:hint="eastAsia"/>
          <w:sz w:val="28"/>
          <w:szCs w:val="28"/>
          <w:rtl/>
        </w:rPr>
        <w:t>ר</w:t>
      </w:r>
      <w:r>
        <w:rPr>
          <w:rFonts w:hint="cs"/>
          <w:sz w:val="28"/>
          <w:szCs w:val="28"/>
          <w:rtl/>
        </w:rPr>
        <w:t xml:space="preserve"> של כוכבים קטנים בצבעים לבנים.</w:t>
      </w:r>
    </w:p>
    <w:p w14:paraId="58B698EA" w14:textId="65B42DF5" w:rsidR="009E2DCA" w:rsidRDefault="009E2DCA" w:rsidP="00D32A1F">
      <w:p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נשים לב כי באמצעות רשימה ניתן לסווג בוודאות את הדגלים הנ"ל מכאן נדון ביתרונות ובחסרונות.</w:t>
      </w:r>
    </w:p>
    <w:p w14:paraId="4C540B7C" w14:textId="4F497B13" w:rsidR="009E2DCA" w:rsidRDefault="009E2DCA" w:rsidP="00D32A1F">
      <w:pPr>
        <w:jc w:val="both"/>
        <w:rPr>
          <w:sz w:val="28"/>
          <w:szCs w:val="28"/>
          <w:rtl/>
        </w:rPr>
      </w:pPr>
    </w:p>
    <w:p w14:paraId="51035860" w14:textId="67C7C29B" w:rsidR="009E2DCA" w:rsidRDefault="00F04AA0" w:rsidP="00D32A1F">
      <w:p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יתרונות:</w:t>
      </w:r>
    </w:p>
    <w:p w14:paraId="7581A872" w14:textId="14F72E2A" w:rsidR="00F04AA0" w:rsidRDefault="00F04AA0" w:rsidP="00D32A1F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סיווג יחיד ומוחלט.</w:t>
      </w:r>
    </w:p>
    <w:p w14:paraId="69B2C298" w14:textId="5FBF0A15" w:rsidR="00F04AA0" w:rsidRDefault="00F04AA0" w:rsidP="00D32A1F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זמן אימון של </w:t>
      </w:r>
      <m:oMath>
        <m:r>
          <w:rPr>
            <w:rFonts w:ascii="Cambria Math" w:hAnsi="Cambria Math"/>
            <w:sz w:val="28"/>
            <w:szCs w:val="28"/>
          </w:rPr>
          <m:t>O(1)</m:t>
        </m:r>
      </m:oMath>
      <w:r>
        <w:rPr>
          <w:rFonts w:hint="cs"/>
          <w:sz w:val="28"/>
          <w:szCs w:val="28"/>
          <w:rtl/>
        </w:rPr>
        <w:t>.</w:t>
      </w:r>
    </w:p>
    <w:p w14:paraId="3EF2AE0E" w14:textId="7789B022" w:rsidR="003F1F0D" w:rsidRDefault="003F1F0D" w:rsidP="00D32A1F">
      <w:p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חסרונות:</w:t>
      </w:r>
    </w:p>
    <w:p w14:paraId="7837010F" w14:textId="2DE48B26" w:rsidR="003F1F0D" w:rsidRDefault="003F1F0D" w:rsidP="00D32A1F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במקרה ויש מספר רב של פיצ'רי</w:t>
      </w:r>
      <w:r>
        <w:rPr>
          <w:rFonts w:hint="eastAsia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</w:rPr>
        <w:t xml:space="preserve"> ואנו רוצים לסווג דגלים רבים זמן החיפוש לפתרון ב </w:t>
      </w:r>
      <w:r>
        <w:rPr>
          <w:rFonts w:hint="cs"/>
          <w:sz w:val="28"/>
          <w:szCs w:val="28"/>
        </w:rPr>
        <w:t>TEST TIME</w:t>
      </w:r>
      <w:r>
        <w:rPr>
          <w:rFonts w:hint="cs"/>
          <w:sz w:val="28"/>
          <w:szCs w:val="28"/>
          <w:rtl/>
        </w:rPr>
        <w:t xml:space="preserve"> הוא כגודל אוסף הפיצ'רי</w:t>
      </w:r>
      <w:r>
        <w:rPr>
          <w:rFonts w:hint="eastAsia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</w:rPr>
        <w:t>, ולכן איטי ולא יעיל חישובית.</w:t>
      </w:r>
    </w:p>
    <w:p w14:paraId="4032FBF7" w14:textId="2DEC63A1" w:rsidR="003F1F0D" w:rsidRDefault="002F0DE9" w:rsidP="00D32A1F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אם המילון איננו אופטימלי (במובן יכולת חיזוי ולא במובן ספרסיות) אז לא נקבל סיווג מוחלט בוודאות גבוהה, על אף שהפיצ'רי</w:t>
      </w:r>
      <w:r>
        <w:rPr>
          <w:rFonts w:hint="eastAsia"/>
          <w:sz w:val="28"/>
          <w:szCs w:val="28"/>
          <w:rtl/>
        </w:rPr>
        <w:t>ם</w:t>
      </w:r>
      <w:r>
        <w:rPr>
          <w:rFonts w:hint="cs"/>
          <w:sz w:val="28"/>
          <w:szCs w:val="28"/>
          <w:rtl/>
        </w:rPr>
        <w:t xml:space="preserve"> ברורים (אם הם </w:t>
      </w:r>
      <w:r>
        <w:rPr>
          <w:rFonts w:hint="cs"/>
          <w:sz w:val="28"/>
          <w:szCs w:val="28"/>
        </w:rPr>
        <w:t>HARDCODED</w:t>
      </w:r>
      <w:r>
        <w:rPr>
          <w:rFonts w:hint="cs"/>
          <w:sz w:val="28"/>
          <w:szCs w:val="28"/>
          <w:rtl/>
        </w:rPr>
        <w:t>).</w:t>
      </w:r>
    </w:p>
    <w:p w14:paraId="77955B23" w14:textId="152E905D" w:rsidR="002F0DE9" w:rsidRPr="003F1F0D" w:rsidRDefault="002F0DE9" w:rsidP="00D32A1F">
      <w:pPr>
        <w:pStyle w:val="ListParagraph"/>
        <w:numPr>
          <w:ilvl w:val="0"/>
          <w:numId w:val="3"/>
        </w:numPr>
        <w:jc w:val="both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עבור דגלים מחוץ לסט הלמידה יכולת הסיווג תפגע</w:t>
      </w:r>
      <w:r w:rsidR="00F85EC5">
        <w:rPr>
          <w:rFonts w:hint="cs"/>
          <w:sz w:val="28"/>
          <w:szCs w:val="28"/>
          <w:rtl/>
        </w:rPr>
        <w:t xml:space="preserve"> (לדוגמא דגל ישראל)</w:t>
      </w:r>
      <w:r>
        <w:rPr>
          <w:rFonts w:hint="cs"/>
          <w:sz w:val="28"/>
          <w:szCs w:val="28"/>
          <w:rtl/>
        </w:rPr>
        <w:t>.</w:t>
      </w:r>
    </w:p>
    <w:p w14:paraId="27AB677B" w14:textId="77777777" w:rsidR="006B5950" w:rsidRDefault="006B5950">
      <w:pPr>
        <w:rPr>
          <w:sz w:val="28"/>
          <w:szCs w:val="28"/>
          <w:rtl/>
        </w:rPr>
      </w:pPr>
    </w:p>
    <w:p w14:paraId="0AD96A68" w14:textId="77777777" w:rsidR="006B5950" w:rsidRPr="006B5950" w:rsidRDefault="006B5950">
      <w:pPr>
        <w:rPr>
          <w:rFonts w:hint="cs"/>
          <w:sz w:val="28"/>
          <w:szCs w:val="28"/>
          <w:rtl/>
        </w:rPr>
      </w:pPr>
    </w:p>
    <w:sectPr w:rsidR="006B5950" w:rsidRPr="006B5950" w:rsidSect="00830F6F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C31B7"/>
    <w:multiLevelType w:val="hybridMultilevel"/>
    <w:tmpl w:val="BB543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A070A6"/>
    <w:multiLevelType w:val="hybridMultilevel"/>
    <w:tmpl w:val="718ED4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0552CA"/>
    <w:multiLevelType w:val="hybridMultilevel"/>
    <w:tmpl w:val="3CACE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TEysDS0NDE3MjdW0lEKTi0uzszPAykwrAUAar7jiCwAAAA="/>
  </w:docVars>
  <w:rsids>
    <w:rsidRoot w:val="000500E8"/>
    <w:rsid w:val="000500E8"/>
    <w:rsid w:val="00217798"/>
    <w:rsid w:val="002F0DE9"/>
    <w:rsid w:val="003F1F0D"/>
    <w:rsid w:val="004F32C4"/>
    <w:rsid w:val="005F40B5"/>
    <w:rsid w:val="006B5950"/>
    <w:rsid w:val="00830F6F"/>
    <w:rsid w:val="009E2DCA"/>
    <w:rsid w:val="00D32A1F"/>
    <w:rsid w:val="00D94351"/>
    <w:rsid w:val="00F04AA0"/>
    <w:rsid w:val="00F42A6B"/>
    <w:rsid w:val="00F85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B601B"/>
  <w15:chartTrackingRefBased/>
  <w15:docId w15:val="{A011DA31-B64A-4DCE-99C4-03BDE2527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351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435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B59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04AA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mailto:nahum.yair@campus.technion.ac.i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6</Words>
  <Characters>113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eitelman</dc:creator>
  <cp:keywords/>
  <dc:description/>
  <cp:lastModifiedBy>Daniel Teitelman</cp:lastModifiedBy>
  <cp:revision>10</cp:revision>
  <dcterms:created xsi:type="dcterms:W3CDTF">2021-04-16T10:56:00Z</dcterms:created>
  <dcterms:modified xsi:type="dcterms:W3CDTF">2021-04-16T11:19:00Z</dcterms:modified>
</cp:coreProperties>
</file>